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97BC7" w14:textId="772284BA" w:rsidR="00E11042" w:rsidRPr="00D83261" w:rsidRDefault="006E1F88" w:rsidP="006E1F88">
      <w:pPr>
        <w:jc w:val="center"/>
        <w:rPr>
          <w:b/>
          <w:bCs/>
          <w:sz w:val="40"/>
          <w:szCs w:val="40"/>
        </w:rPr>
      </w:pPr>
      <w:r w:rsidRPr="00D83261">
        <w:rPr>
          <w:b/>
          <w:bCs/>
          <w:sz w:val="40"/>
          <w:szCs w:val="40"/>
        </w:rPr>
        <w:t>ACC Final Project</w:t>
      </w:r>
    </w:p>
    <w:p w14:paraId="024AD294" w14:textId="488ABA1A" w:rsidR="006E1F88" w:rsidRDefault="00D30FC6" w:rsidP="006E1F88">
      <w:pPr>
        <w:rPr>
          <w:sz w:val="24"/>
          <w:szCs w:val="24"/>
          <w:lang w:val="en-IN"/>
        </w:rPr>
      </w:pPr>
      <w:r>
        <w:rPr>
          <w:sz w:val="24"/>
          <w:szCs w:val="24"/>
        </w:rPr>
        <w:t xml:space="preserve">We have managed to make the final project for Advanced Computing Concepts in a team of three people consisting of Varun Ahuja, Hafsa Shabbeer, </w:t>
      </w:r>
      <w:r w:rsidRPr="00D30FC6">
        <w:rPr>
          <w:sz w:val="24"/>
          <w:szCs w:val="24"/>
          <w:lang w:val="en-IN"/>
        </w:rPr>
        <w:t>Abrar Ibna Mizan</w:t>
      </w:r>
      <w:r>
        <w:rPr>
          <w:sz w:val="24"/>
          <w:szCs w:val="24"/>
          <w:lang w:val="en-IN"/>
        </w:rPr>
        <w:t xml:space="preserve">. We have recorded the presentation and uploaded on </w:t>
      </w:r>
      <w:r w:rsidR="00586D85">
        <w:rPr>
          <w:sz w:val="24"/>
          <w:szCs w:val="24"/>
          <w:lang w:val="en-IN"/>
        </w:rPr>
        <w:t>YouTube</w:t>
      </w:r>
      <w:r>
        <w:rPr>
          <w:sz w:val="24"/>
          <w:szCs w:val="24"/>
          <w:lang w:val="en-IN"/>
        </w:rPr>
        <w:t xml:space="preserve"> as well and for code, we have uploaded it on Dropbox.</w:t>
      </w:r>
    </w:p>
    <w:p w14:paraId="2866698A" w14:textId="735CF0DD" w:rsidR="00D30FC6" w:rsidRDefault="00D30FC6" w:rsidP="006E1F88">
      <w:p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Please find the links below for evaluation:</w:t>
      </w:r>
    </w:p>
    <w:p w14:paraId="4F913FCD" w14:textId="140FC052" w:rsidR="00D30FC6" w:rsidRDefault="00586D85" w:rsidP="006E1F88">
      <w:p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YouTube</w:t>
      </w:r>
      <w:r w:rsidR="00D30FC6">
        <w:rPr>
          <w:sz w:val="24"/>
          <w:szCs w:val="24"/>
          <w:lang w:val="en-IN"/>
        </w:rPr>
        <w:t xml:space="preserve"> Link: </w:t>
      </w:r>
      <w:hyperlink r:id="rId6" w:history="1">
        <w:r w:rsidR="00D83261" w:rsidRPr="00D83261">
          <w:rPr>
            <w:rStyle w:val="Hyperlink"/>
            <w:sz w:val="24"/>
            <w:szCs w:val="24"/>
            <w:lang w:val="en-IN"/>
          </w:rPr>
          <w:t>https://www.youtube.com/watch?v=xNE_vG9hEEI</w:t>
        </w:r>
      </w:hyperlink>
    </w:p>
    <w:p w14:paraId="6ED85D74" w14:textId="2AC879F8" w:rsidR="00D83261" w:rsidRPr="00D30FC6" w:rsidRDefault="00D83261" w:rsidP="006E1F88">
      <w:pPr>
        <w:rPr>
          <w:sz w:val="24"/>
          <w:szCs w:val="24"/>
        </w:rPr>
      </w:pPr>
      <w:r>
        <w:rPr>
          <w:sz w:val="24"/>
          <w:szCs w:val="24"/>
          <w:lang w:val="en-IN"/>
        </w:rPr>
        <w:t xml:space="preserve">Dropbox Link: </w:t>
      </w:r>
      <w:hyperlink r:id="rId7" w:history="1">
        <w:r w:rsidRPr="00D83261">
          <w:rPr>
            <w:rStyle w:val="Hyperlink"/>
            <w:sz w:val="24"/>
            <w:szCs w:val="24"/>
            <w:lang w:val="en-IN"/>
          </w:rPr>
          <w:t>https://www.dropbox.com/sh/tgqgi1dx2dbuw50/AADcEr2OcRBQOWwPu-PNAkffa?dl=0</w:t>
        </w:r>
      </w:hyperlink>
    </w:p>
    <w:sectPr w:rsidR="00D83261" w:rsidRPr="00D30FC6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4AA22" w14:textId="77777777" w:rsidR="009755D3" w:rsidRDefault="009755D3" w:rsidP="006E1F88">
      <w:pPr>
        <w:spacing w:after="0" w:line="240" w:lineRule="auto"/>
      </w:pPr>
      <w:r>
        <w:separator/>
      </w:r>
    </w:p>
  </w:endnote>
  <w:endnote w:type="continuationSeparator" w:id="0">
    <w:p w14:paraId="3BE48B76" w14:textId="77777777" w:rsidR="009755D3" w:rsidRDefault="009755D3" w:rsidP="006E1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16567" w14:textId="77777777" w:rsidR="009755D3" w:rsidRDefault="009755D3" w:rsidP="006E1F88">
      <w:pPr>
        <w:spacing w:after="0" w:line="240" w:lineRule="auto"/>
      </w:pPr>
      <w:r>
        <w:separator/>
      </w:r>
    </w:p>
  </w:footnote>
  <w:footnote w:type="continuationSeparator" w:id="0">
    <w:p w14:paraId="710DB651" w14:textId="77777777" w:rsidR="009755D3" w:rsidRDefault="009755D3" w:rsidP="006E1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7338C" w14:textId="7E655403" w:rsidR="006E1F88" w:rsidRDefault="006E1F88" w:rsidP="006E1F88">
    <w:pPr>
      <w:pStyle w:val="Header"/>
      <w:jc w:val="right"/>
    </w:pPr>
    <w:r>
      <w:t>Student Id: 110066912</w:t>
    </w:r>
  </w:p>
  <w:p w14:paraId="1054FD84" w14:textId="73900526" w:rsidR="006E1F88" w:rsidRDefault="006E1F88" w:rsidP="006E1F88">
    <w:pPr>
      <w:pStyle w:val="Header"/>
      <w:jc w:val="right"/>
    </w:pPr>
    <w:r>
      <w:t>Student Name: Varun Ahuj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MDG2MDO3tDQ1MzNW0lEKTi0uzszPAykwrAUAYnMevSwAAAA="/>
  </w:docVars>
  <w:rsids>
    <w:rsidRoot w:val="006E1F88"/>
    <w:rsid w:val="00180F3F"/>
    <w:rsid w:val="00586D85"/>
    <w:rsid w:val="006E1F88"/>
    <w:rsid w:val="009755D3"/>
    <w:rsid w:val="00D30FC6"/>
    <w:rsid w:val="00D83261"/>
    <w:rsid w:val="00E11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C7450"/>
  <w15:chartTrackingRefBased/>
  <w15:docId w15:val="{A20E4062-5B2F-4723-A035-E3226D056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1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F88"/>
  </w:style>
  <w:style w:type="paragraph" w:styleId="Footer">
    <w:name w:val="footer"/>
    <w:basedOn w:val="Normal"/>
    <w:link w:val="FooterChar"/>
    <w:uiPriority w:val="99"/>
    <w:unhideWhenUsed/>
    <w:rsid w:val="006E1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F88"/>
  </w:style>
  <w:style w:type="character" w:styleId="Hyperlink">
    <w:name w:val="Hyperlink"/>
    <w:basedOn w:val="DefaultParagraphFont"/>
    <w:uiPriority w:val="99"/>
    <w:unhideWhenUsed/>
    <w:rsid w:val="00D832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32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dropbox.com/sh/tgqgi1dx2dbuw50/AADcEr2OcRBQOWwPu-PNAkffa?dl=0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xNE_vG9hEEI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Ahuja</dc:creator>
  <cp:keywords/>
  <dc:description/>
  <cp:lastModifiedBy>Varun Ahuja</cp:lastModifiedBy>
  <cp:revision>3</cp:revision>
  <dcterms:created xsi:type="dcterms:W3CDTF">2021-11-30T22:19:00Z</dcterms:created>
  <dcterms:modified xsi:type="dcterms:W3CDTF">2021-11-30T22:35:00Z</dcterms:modified>
</cp:coreProperties>
</file>